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C8DC5" w14:textId="77777777" w:rsidR="00805F28" w:rsidRPr="00805F28" w:rsidRDefault="00805F28" w:rsidP="00805F28">
      <w:pPr>
        <w:spacing w:after="0" w:line="240" w:lineRule="auto"/>
        <w:rPr>
          <w:b/>
          <w:bCs/>
          <w:sz w:val="32"/>
          <w:szCs w:val="32"/>
        </w:rPr>
      </w:pPr>
      <w:r w:rsidRPr="00805F28">
        <w:rPr>
          <w:b/>
          <w:bCs/>
          <w:sz w:val="32"/>
          <w:szCs w:val="32"/>
        </w:rPr>
        <w:t>Goodwill Letter — Send to Original Creditor</w:t>
      </w:r>
    </w:p>
    <w:p w14:paraId="392F4131" w14:textId="77777777" w:rsidR="00805F28" w:rsidRDefault="00805F28" w:rsidP="00805F28">
      <w:pPr>
        <w:spacing w:after="0" w:line="240" w:lineRule="auto"/>
      </w:pPr>
      <w:r>
        <w:t>This goodwill letter asks a creditor to remove a late payment.</w:t>
      </w:r>
    </w:p>
    <w:p w14:paraId="16999565" w14:textId="15301041" w:rsidR="00805F28" w:rsidRDefault="00805F28" w:rsidP="00805F28">
      <w:pPr>
        <w:spacing w:after="0" w:line="240" w:lineRule="auto"/>
      </w:pPr>
    </w:p>
    <w:p w14:paraId="6FEC3FAA" w14:textId="5FD16182" w:rsidR="00805F28" w:rsidRDefault="00805F28" w:rsidP="00805F28">
      <w:pPr>
        <w:spacing w:after="0" w:line="240" w:lineRule="auto"/>
      </w:pPr>
      <w:r>
        <w:t>Your Name and Return Address</w:t>
      </w:r>
    </w:p>
    <w:p w14:paraId="7650C715" w14:textId="77777777" w:rsidR="00805F28" w:rsidRDefault="00805F28" w:rsidP="00805F28">
      <w:pPr>
        <w:spacing w:after="0" w:line="240" w:lineRule="auto"/>
      </w:pPr>
    </w:p>
    <w:p w14:paraId="1D050E8C" w14:textId="77777777" w:rsidR="00805F28" w:rsidRDefault="00805F28" w:rsidP="00805F28">
      <w:pPr>
        <w:spacing w:after="0" w:line="240" w:lineRule="auto"/>
      </w:pPr>
      <w:r>
        <w:t>Date</w:t>
      </w:r>
    </w:p>
    <w:p w14:paraId="660BD5F1" w14:textId="77777777" w:rsidR="00805F28" w:rsidRDefault="00805F28" w:rsidP="00805F28">
      <w:pPr>
        <w:spacing w:after="0" w:line="240" w:lineRule="auto"/>
      </w:pPr>
    </w:p>
    <w:p w14:paraId="6F1B6A85" w14:textId="77777777" w:rsidR="00805F28" w:rsidRDefault="00805F28" w:rsidP="00805F28">
      <w:pPr>
        <w:spacing w:after="0" w:line="240" w:lineRule="auto"/>
      </w:pPr>
      <w:r>
        <w:t>Name</w:t>
      </w:r>
    </w:p>
    <w:p w14:paraId="09D266B5" w14:textId="77777777" w:rsidR="00805F28" w:rsidRDefault="00805F28" w:rsidP="00805F28">
      <w:pPr>
        <w:spacing w:after="0" w:line="240" w:lineRule="auto"/>
      </w:pPr>
      <w:r>
        <w:t>Address</w:t>
      </w:r>
    </w:p>
    <w:p w14:paraId="67BAE0EE" w14:textId="77777777" w:rsidR="00805F28" w:rsidRDefault="00805F28" w:rsidP="00805F28">
      <w:pPr>
        <w:spacing w:after="0" w:line="240" w:lineRule="auto"/>
      </w:pPr>
    </w:p>
    <w:p w14:paraId="0753E6A0" w14:textId="77777777" w:rsidR="00805F28" w:rsidRDefault="00805F28" w:rsidP="00805F28">
      <w:pPr>
        <w:spacing w:after="0" w:line="240" w:lineRule="auto"/>
      </w:pPr>
      <w:r>
        <w:t>Creditor</w:t>
      </w:r>
    </w:p>
    <w:p w14:paraId="38C34BA3" w14:textId="77777777" w:rsidR="00805F28" w:rsidRDefault="00805F28" w:rsidP="00805F28">
      <w:pPr>
        <w:spacing w:after="0" w:line="240" w:lineRule="auto"/>
      </w:pPr>
      <w:r>
        <w:t>Address</w:t>
      </w:r>
    </w:p>
    <w:p w14:paraId="373978F1" w14:textId="77777777" w:rsidR="00805F28" w:rsidRDefault="00805F28" w:rsidP="00805F28">
      <w:pPr>
        <w:spacing w:after="0" w:line="240" w:lineRule="auto"/>
      </w:pPr>
    </w:p>
    <w:p w14:paraId="32E18F64" w14:textId="77777777" w:rsidR="00805F28" w:rsidRDefault="00805F28" w:rsidP="00805F28">
      <w:pPr>
        <w:spacing w:after="0" w:line="240" w:lineRule="auto"/>
      </w:pPr>
      <w:r>
        <w:t>Re: Acct #XXXX-XXXX-XXXX-XXXX</w:t>
      </w:r>
    </w:p>
    <w:p w14:paraId="1246C101" w14:textId="77777777" w:rsidR="00805F28" w:rsidRDefault="00805F28" w:rsidP="00805F28">
      <w:pPr>
        <w:spacing w:after="0" w:line="240" w:lineRule="auto"/>
      </w:pPr>
    </w:p>
    <w:p w14:paraId="3F66F664" w14:textId="77777777" w:rsidR="00805F28" w:rsidRDefault="00805F28" w:rsidP="00805F28">
      <w:pPr>
        <w:spacing w:after="0" w:line="240" w:lineRule="auto"/>
      </w:pPr>
      <w:r>
        <w:t>Dear Madam/Sir,</w:t>
      </w:r>
    </w:p>
    <w:p w14:paraId="6C07288D" w14:textId="77777777" w:rsidR="00805F28" w:rsidRDefault="00805F28" w:rsidP="00805F28">
      <w:pPr>
        <w:spacing w:after="0" w:line="240" w:lineRule="auto"/>
      </w:pPr>
    </w:p>
    <w:p w14:paraId="69AB9B56" w14:textId="77777777" w:rsidR="00805F28" w:rsidRDefault="00805F28" w:rsidP="00805F28">
      <w:pPr>
        <w:spacing w:after="0" w:line="240" w:lineRule="auto"/>
      </w:pPr>
      <w:r>
        <w:t>I am writing to you today regarding my account #XXXX-XXXX-XXXX-XXXX. The purpose of my correspondence is to see if you would be willing to make a "goodwill" adjustment on the reporting of this account to the three credit agencies.</w:t>
      </w:r>
    </w:p>
    <w:p w14:paraId="777324A8" w14:textId="77777777" w:rsidR="00805F28" w:rsidRDefault="00805F28" w:rsidP="00805F28">
      <w:pPr>
        <w:spacing w:after="0" w:line="240" w:lineRule="auto"/>
      </w:pPr>
    </w:p>
    <w:p w14:paraId="175228E2" w14:textId="7DBBA370" w:rsidR="00805F28" w:rsidRDefault="00805F28" w:rsidP="00805F28">
      <w:pPr>
        <w:spacing w:after="0" w:line="240" w:lineRule="auto"/>
      </w:pPr>
      <w:r>
        <w:t>During the period this account was established</w:t>
      </w:r>
      <w:r>
        <w:t>,</w:t>
      </w:r>
      <w:r>
        <w:t xml:space="preserve"> I was </w:t>
      </w:r>
      <w:r>
        <w:t>pleased</w:t>
      </w:r>
      <w:r>
        <w:t xml:space="preserve"> with the service. I was</w:t>
      </w:r>
      <w:r>
        <w:t>,</w:t>
      </w:r>
      <w:r>
        <w:t xml:space="preserve"> however</w:t>
      </w:r>
      <w:r>
        <w:t>,</w:t>
      </w:r>
      <w:r>
        <w:t xml:space="preserve"> not the ideal customer and made mistakes with my handling of the account. I should have kept better records regarding the account</w:t>
      </w:r>
      <w:r>
        <w:t>,</w:t>
      </w:r>
      <w:r>
        <w:t xml:space="preserve"> and I take full responsibility. I became aware of the unpaid balance when I got a copy of my credit report (insert date).</w:t>
      </w:r>
    </w:p>
    <w:p w14:paraId="45F736A6" w14:textId="77777777" w:rsidR="00805F28" w:rsidRDefault="00805F28" w:rsidP="00805F28">
      <w:pPr>
        <w:spacing w:after="0" w:line="240" w:lineRule="auto"/>
      </w:pPr>
    </w:p>
    <w:p w14:paraId="37F86243" w14:textId="1534A143" w:rsidR="00805F28" w:rsidRDefault="00805F28" w:rsidP="00805F28">
      <w:pPr>
        <w:spacing w:after="0" w:line="240" w:lineRule="auto"/>
      </w:pPr>
      <w:r>
        <w:t>I know that payment was my responsibility</w:t>
      </w:r>
      <w:r>
        <w:t>,</w:t>
      </w:r>
      <w:r>
        <w:t xml:space="preserve"> and I am not attempting to justify this breach of my user agreement. </w:t>
      </w:r>
      <w:r>
        <w:t>However, I was</w:t>
      </w:r>
      <w:r>
        <w:t xml:space="preserve"> hoping you might review the circumstances under which this non-payment occurred and consider removing the negative trade line associated with this account from my three credit reports.</w:t>
      </w:r>
    </w:p>
    <w:p w14:paraId="4EDE63A7" w14:textId="77777777" w:rsidR="00805F28" w:rsidRDefault="00805F28" w:rsidP="00805F28">
      <w:pPr>
        <w:spacing w:after="0" w:line="240" w:lineRule="auto"/>
      </w:pPr>
    </w:p>
    <w:p w14:paraId="44A1EA2A" w14:textId="718422EA" w:rsidR="00805F28" w:rsidRDefault="00805F28" w:rsidP="00805F28">
      <w:pPr>
        <w:spacing w:after="0" w:line="240" w:lineRule="auto"/>
      </w:pPr>
      <w:r>
        <w:t>As soon as I became aware of the balance owed, I contacted (insert name here) and paid the balance in full. I provide this not to justify why the account was unpaid but rather to show that the issue with (insert name here) is not a good indicator of my actual creditworthiness. I hope that (insert name here) is willing to work with me on erasing this mark from my credit reports.</w:t>
      </w:r>
    </w:p>
    <w:p w14:paraId="12A127B3" w14:textId="77777777" w:rsidR="00805F28" w:rsidRDefault="00805F28" w:rsidP="00805F28">
      <w:pPr>
        <w:spacing w:after="0" w:line="240" w:lineRule="auto"/>
      </w:pPr>
    </w:p>
    <w:p w14:paraId="4B7CBAB8" w14:textId="75780CDD" w:rsidR="00805F28" w:rsidRDefault="00805F28" w:rsidP="00805F28">
      <w:pPr>
        <w:spacing w:after="0" w:line="240" w:lineRule="auto"/>
      </w:pPr>
      <w:r>
        <w:t xml:space="preserve">I would like to stress the fact the information currently being reported is accurate. I am simply asking (insert name here) for a courtesy gesture of goodwill in having the credit bureaus remove this account from my report. I do recognize that this request is unique and that it may not be your </w:t>
      </w:r>
      <w:r>
        <w:t>standard</w:t>
      </w:r>
      <w:r>
        <w:t xml:space="preserve"> policy. Please consider that the Fair Credit Reporting Act does not demand that all accounts be reported, only that any </w:t>
      </w:r>
      <w:r>
        <w:t>reported history</w:t>
      </w:r>
      <w:r>
        <w:t xml:space="preserve"> be </w:t>
      </w:r>
      <w:r>
        <w:t>written</w:t>
      </w:r>
      <w:r>
        <w:t xml:space="preserve"> accurately. Therefore, a company does have legal discretion and permission to remove any account it chooses from the credit report. I'm hoping you will do that in my case for this account.</w:t>
      </w:r>
    </w:p>
    <w:p w14:paraId="0B1403A2" w14:textId="77777777" w:rsidR="00805F28" w:rsidRDefault="00805F28" w:rsidP="00805F28">
      <w:pPr>
        <w:spacing w:after="0" w:line="240" w:lineRule="auto"/>
      </w:pPr>
    </w:p>
    <w:p w14:paraId="19DC08B7" w14:textId="72265F91" w:rsidR="00805F28" w:rsidRDefault="00805F28" w:rsidP="00805F28">
      <w:pPr>
        <w:spacing w:after="0" w:line="240" w:lineRule="auto"/>
      </w:pPr>
      <w:r>
        <w:t xml:space="preserve">Your kind consideration in this matter is </w:t>
      </w:r>
      <w:r>
        <w:t>appreciated</w:t>
      </w:r>
      <w:r>
        <w:t>.</w:t>
      </w:r>
    </w:p>
    <w:p w14:paraId="29470410" w14:textId="77777777" w:rsidR="00805F28" w:rsidRDefault="00805F28" w:rsidP="00805F28">
      <w:pPr>
        <w:spacing w:after="0" w:line="240" w:lineRule="auto"/>
      </w:pPr>
    </w:p>
    <w:p w14:paraId="24739A67" w14:textId="19926822" w:rsidR="00805F28" w:rsidRDefault="00805F28" w:rsidP="00805F28">
      <w:pPr>
        <w:spacing w:after="0" w:line="240" w:lineRule="auto"/>
      </w:pPr>
      <w:r>
        <w:t>Regards,</w:t>
      </w:r>
    </w:p>
    <w:p w14:paraId="01F72AED" w14:textId="77777777" w:rsidR="00805F28" w:rsidRDefault="00805F28" w:rsidP="00805F28">
      <w:pPr>
        <w:spacing w:after="0" w:line="240" w:lineRule="auto"/>
      </w:pPr>
    </w:p>
    <w:p w14:paraId="316F3580" w14:textId="3F666FB0" w:rsidR="0099024D" w:rsidRDefault="00805F28" w:rsidP="00805F28">
      <w:pPr>
        <w:spacing w:after="0" w:line="240" w:lineRule="auto"/>
      </w:pPr>
      <w:r>
        <w:t>Your Signature</w:t>
      </w:r>
    </w:p>
    <w:p w14:paraId="57D79551" w14:textId="645B0A64" w:rsidR="00805F28" w:rsidRDefault="00805F28" w:rsidP="00805F28">
      <w:pPr>
        <w:spacing w:after="0" w:line="240" w:lineRule="auto"/>
      </w:pPr>
    </w:p>
    <w:p w14:paraId="13AA9CA9" w14:textId="1348BC50" w:rsidR="00805F28" w:rsidRDefault="00805F28" w:rsidP="00805F28">
      <w:pPr>
        <w:spacing w:after="0" w:line="240" w:lineRule="auto"/>
      </w:pPr>
    </w:p>
    <w:p w14:paraId="686D1663" w14:textId="3C00BF30" w:rsidR="00805F28" w:rsidRDefault="00805F28" w:rsidP="00805F28">
      <w:pPr>
        <w:spacing w:after="0" w:line="240" w:lineRule="auto"/>
      </w:pPr>
    </w:p>
    <w:p w14:paraId="03B36B82" w14:textId="77777777" w:rsidR="00805F28" w:rsidRDefault="00805F28" w:rsidP="00805F28">
      <w:pPr>
        <w:spacing w:after="0" w:line="240" w:lineRule="auto"/>
      </w:pPr>
    </w:p>
    <w:p w14:paraId="77D527A7" w14:textId="3A24159C" w:rsidR="00805F28" w:rsidRDefault="00805F28" w:rsidP="00805F28">
      <w:pPr>
        <w:spacing w:after="0" w:line="240" w:lineRule="auto"/>
      </w:pPr>
      <w:r>
        <w:t xml:space="preserve">Resource: </w:t>
      </w:r>
      <w:r w:rsidR="009A6A04" w:rsidRPr="009A6A04">
        <w:t>https://www.creditinfocenter.com/forms/</w:t>
      </w:r>
    </w:p>
    <w:sectPr w:rsidR="00805F28" w:rsidSect="001F02EB">
      <w:pgSz w:w="14760" w:h="20520" w:code="12"/>
      <w:pgMar w:top="1440" w:right="1440" w:bottom="1440" w:left="144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tDQzNDAwNTMwMTBV0lEKTi0uzszPAykwrAUAnNlhXiwAAAA="/>
  </w:docVars>
  <w:rsids>
    <w:rsidRoot w:val="00805F28"/>
    <w:rsid w:val="0017769B"/>
    <w:rsid w:val="001F02EB"/>
    <w:rsid w:val="00383800"/>
    <w:rsid w:val="004477DD"/>
    <w:rsid w:val="00703ECD"/>
    <w:rsid w:val="00805F28"/>
    <w:rsid w:val="00880D6B"/>
    <w:rsid w:val="0099024D"/>
    <w:rsid w:val="009A6A04"/>
    <w:rsid w:val="00A54A71"/>
    <w:rsid w:val="00F85FFC"/>
    <w:rsid w:val="00F94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9F051"/>
  <w15:chartTrackingRefBased/>
  <w15:docId w15:val="{86FDD555-5CA7-4602-89B9-9FCAB7C05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40</Words>
  <Characters>1938</Characters>
  <Application>Microsoft Office Word</Application>
  <DocSecurity>0</DocSecurity>
  <Lines>16</Lines>
  <Paragraphs>4</Paragraphs>
  <ScaleCrop>false</ScaleCrop>
  <Company/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rese Gould Jacinto</dc:creator>
  <cp:keywords/>
  <dc:description/>
  <cp:lastModifiedBy>Tyrese Gould Jacinto</cp:lastModifiedBy>
  <cp:revision>2</cp:revision>
  <dcterms:created xsi:type="dcterms:W3CDTF">2021-08-11T23:53:00Z</dcterms:created>
  <dcterms:modified xsi:type="dcterms:W3CDTF">2021-08-12T00:18:00Z</dcterms:modified>
</cp:coreProperties>
</file>